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Павел Фудотки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12033"/>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12033"/>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038726"/>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38726"/>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74694"/>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74694"/>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91532"/>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91532"/>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570082"/>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570082"/>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756078"/>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756078"/>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74610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74610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39655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39655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367585"/>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367585"/>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369624"/>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369624"/>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38125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38125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Павел Фудоткин</dc:creator>
  <dc:language>ru-RU</dc:language>
  <cp:keywords/>
  <dcterms:created xsi:type="dcterms:W3CDTF">2025-09-06T10:13:30Z</dcterms:created>
  <dcterms:modified xsi:type="dcterms:W3CDTF">2025-09-06T10: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